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Coquimbo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35e0f5eb6a6d9ef99998b993b7ca3c8a63a1e09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Coquimbo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Coquimbo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7a4c3003ae0d57a0cd8d47eb6c27246e6e77d56"/>
      <w:r>
        <w:t xml:space="preserve">2.1 Localización UFs en la Región de Coquimbo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coquimbo-por-sector"/>
      <w:r>
        <w:t xml:space="preserve">2.3 UFs de la Región de Coquimbo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cbdcea97a1cb08ad3970b64458526151eebe501"/>
      <w:r>
        <w:t xml:space="preserve">2.4 Las 5 Categorías Económicas de Región de Coquimbo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Coquimbo ocupa el lugar 14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Coquimb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Coquimbo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Coquimbo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16dd12f9fbf4bfcaf96fccae33698966e8d437b"/>
      <w:r>
        <w:t xml:space="preserve">FDC asociadas a la Región de Coquimbo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73516757f8a5aaf47592f7f3baaa8e26adf0a39"/>
      <w:r>
        <w:t xml:space="preserve">Distribución de FDC asociadas a la Región de Coquimbo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b3742e4570b312b2cfba42c97e6ce1c7f28e0a0"/>
      <w:r>
        <w:t xml:space="preserve">FDC asociadas a la Región de Coquimbo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e8f90d34fb3038b69ea2900fd29651597583f8d"/>
      <w:r>
        <w:t xml:space="preserve">FDC asociadas a la Región de Coquimbo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Coquimbo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Coquimbo</dc:title>
  <dc:creator>Departamento de Gestión de la Información</dc:creator>
  <cp:keywords/>
  <dcterms:created xsi:type="dcterms:W3CDTF">2020-05-30T23:54:06Z</dcterms:created>
  <dcterms:modified xsi:type="dcterms:W3CDTF">2020-05-30T2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